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M.</w:t>
      </w:r>
      <w:r>
        <w:t xml:space="preserve"> </w:t>
      </w:r>
      <w:r>
        <w:t xml:space="preserve">Wilson</w:t>
      </w:r>
    </w:p>
    <w:p>
      <w:pPr>
        <w:pStyle w:val="Heading1"/>
      </w:pPr>
      <w:bookmarkStart w:id="20" w:name="annual-mean-carbon-dioxide-concentrations-1959-present"/>
      <w:r>
        <w:t xml:space="preserve">Annual Mean Carbon Dioxide Concentrations 1959-Present</w:t>
      </w:r>
      <w:bookmarkEnd w:id="2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_08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top-five-annual-mean-carbon-dioxide-concentrations-at-mona-loa"/>
      <w:r>
        <w:t xml:space="preserve">Top Five Annual Mean Carbon Dioxide Concentrations at Mona Loa</w:t>
      </w:r>
      <w:bookmarkEnd w:id="22"/>
    </w:p>
    <w:p>
      <w:pPr>
        <w:pStyle w:val="SourceCode"/>
      </w:pPr>
      <w:r>
        <w:rPr>
          <w:rStyle w:val="VerbatimChar"/>
        </w:rPr>
        <w:t xml:space="preserve">## save_kable will have the best result with magick installed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ona Loa Observatory</dc:title>
  <dc:creator>Adam M. Wilson</dc:creator>
  <cp:keywords/>
  <dcterms:created xsi:type="dcterms:W3CDTF">2020-10-21T14:19:28Z</dcterms:created>
  <dcterms:modified xsi:type="dcterms:W3CDTF">2020-10-21T14:19:28Z</dcterms:modified>
</cp:coreProperties>
</file>